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A75AF2" w14:textId="77777777" w:rsidR="00FE067E" w:rsidRDefault="00CD36CF" w:rsidP="00CC1F3B">
      <w:pPr>
        <w:pStyle w:val="TitlePageOrigin"/>
      </w:pPr>
      <w:r>
        <w:t>WEST virginia legislature</w:t>
      </w:r>
    </w:p>
    <w:p w14:paraId="5258E8EE" w14:textId="77777777" w:rsidR="00CD36CF" w:rsidRDefault="00CD36CF" w:rsidP="00CC1F3B">
      <w:pPr>
        <w:pStyle w:val="TitlePageSession"/>
      </w:pPr>
      <w:r>
        <w:t>20</w:t>
      </w:r>
      <w:r w:rsidR="00CB1ADC">
        <w:t>2</w:t>
      </w:r>
      <w:r w:rsidR="004D36C4">
        <w:t>1</w:t>
      </w:r>
      <w:r>
        <w:t xml:space="preserve"> regular session</w:t>
      </w:r>
    </w:p>
    <w:p w14:paraId="37ECDC56" w14:textId="77777777" w:rsidR="00CD36CF" w:rsidRDefault="00501633" w:rsidP="00CC1F3B">
      <w:pPr>
        <w:pStyle w:val="TitlePageBillPrefix"/>
      </w:pPr>
      <w:sdt>
        <w:sdtPr>
          <w:tag w:val="IntroDate"/>
          <w:id w:val="-1236936958"/>
          <w:placeholder>
            <w:docPart w:val="C3B307651B904D378A5FF67827E81709"/>
          </w:placeholder>
          <w:text/>
        </w:sdtPr>
        <w:sdtEndPr/>
        <w:sdtContent>
          <w:r w:rsidR="00AE48A0">
            <w:t>Introduced</w:t>
          </w:r>
        </w:sdtContent>
      </w:sdt>
    </w:p>
    <w:p w14:paraId="14CD9BF9" w14:textId="6900DCD6" w:rsidR="00CD36CF" w:rsidRDefault="00501633" w:rsidP="00CC1F3B">
      <w:pPr>
        <w:pStyle w:val="BillNumber"/>
      </w:pPr>
      <w:sdt>
        <w:sdt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t>House</w:t>
          </w:r>
        </w:sdtContent>
      </w:sdt>
      <w:r w:rsidR="00303684">
        <w:t xml:space="preserve"> </w:t>
      </w:r>
      <w:r w:rsidR="00CD36CF">
        <w:t xml:space="preserve">Bill </w:t>
      </w:r>
      <w:sdt>
        <w:sdtPr>
          <w:tag w:val="BNum"/>
          <w:id w:val="1645317809"/>
          <w:lock w:val="sdtLocked"/>
          <w:placeholder>
            <w:docPart w:val="7CD44D7481684EFBB2169CAE07E0AB86"/>
          </w:placeholder>
          <w:text/>
        </w:sdtPr>
        <w:sdtEndPr/>
        <w:sdtContent>
          <w:r w:rsidR="00D142D9">
            <w:t>2498</w:t>
          </w:r>
        </w:sdtContent>
      </w:sdt>
    </w:p>
    <w:p w14:paraId="2EE552EF" w14:textId="66BA01B3" w:rsidR="00CD36CF" w:rsidRDefault="00CD36CF" w:rsidP="00CC1F3B">
      <w:pPr>
        <w:pStyle w:val="Sponsors"/>
      </w:pPr>
      <w:r>
        <w:t xml:space="preserve">By </w:t>
      </w:r>
      <w:sdt>
        <w:sdtPr>
          <w:tag w:val="Sponsors"/>
          <w:id w:val="1589585889"/>
          <w:placeholder>
            <w:docPart w:val="BC6A277E70A54C5D83F0F91084EB54B0"/>
          </w:placeholder>
          <w:text w:multiLine="1"/>
        </w:sdtPr>
        <w:sdtEndPr/>
        <w:sdtContent>
          <w:r w:rsidR="00D058A1">
            <w:t>Delegate</w:t>
          </w:r>
          <w:r w:rsidR="00E80072">
            <w:t>s</w:t>
          </w:r>
          <w:r w:rsidR="00D058A1">
            <w:t xml:space="preserve"> Gearheart</w:t>
          </w:r>
          <w:r w:rsidR="00E80072">
            <w:t>, Paynter, Maynard, Barnhart</w:t>
          </w:r>
          <w:r w:rsidR="00501633">
            <w:t xml:space="preserve">, </w:t>
          </w:r>
          <w:r w:rsidR="00E80072">
            <w:t>Ellington, Criss, Householder, Haynes and Kimes</w:t>
          </w:r>
        </w:sdtContent>
      </w:sdt>
    </w:p>
    <w:p w14:paraId="2EAB6C7F" w14:textId="5EB13251" w:rsidR="00E831B3" w:rsidRDefault="00CD36CF" w:rsidP="00CC1F3B">
      <w:pPr>
        <w:pStyle w:val="References"/>
      </w:pPr>
      <w:r>
        <w:t>[</w:t>
      </w:r>
      <w:sdt>
        <w:sdtPr>
          <w:rPr>
            <w:color w:val="auto"/>
          </w:rPr>
          <w:tag w:val="References"/>
          <w:id w:val="-1043047873"/>
          <w:placeholder>
            <w:docPart w:val="460D713500284C7FB4932CF3609CC106"/>
          </w:placeholder>
          <w:text w:multiLine="1"/>
        </w:sdtPr>
        <w:sdtEndPr/>
        <w:sdtContent>
          <w:r w:rsidR="00D142D9">
            <w:rPr>
              <w:color w:val="auto"/>
            </w:rPr>
            <w:t>Introduced February 15, 2021; Referred to the Committee on Technology and Infrastructure then Finance</w:t>
          </w:r>
        </w:sdtContent>
      </w:sdt>
      <w:r>
        <w:t>]</w:t>
      </w:r>
    </w:p>
    <w:p w14:paraId="016E1D88" w14:textId="1D284ECB" w:rsidR="00303684" w:rsidRDefault="0000526A" w:rsidP="00CC1F3B">
      <w:pPr>
        <w:pStyle w:val="TitleSection"/>
      </w:pPr>
      <w:r>
        <w:lastRenderedPageBreak/>
        <w:t>A BILL</w:t>
      </w:r>
      <w:r w:rsidR="00D058A1">
        <w:t xml:space="preserve"> to amend and reenact §17-16A-11 of the Code of West Virginia, 1931, as amended, relating to </w:t>
      </w:r>
      <w:r w:rsidR="00421C80" w:rsidRPr="002C40AE">
        <w:rPr>
          <w:color w:val="auto"/>
        </w:rPr>
        <w:t>ensur</w:t>
      </w:r>
      <w:r w:rsidR="00581DAF" w:rsidRPr="002C40AE">
        <w:rPr>
          <w:color w:val="auto"/>
        </w:rPr>
        <w:t>ing</w:t>
      </w:r>
      <w:r w:rsidR="001B2F7F">
        <w:t xml:space="preserve"> that funding to counties named in this section </w:t>
      </w:r>
      <w:r w:rsidR="00FC4A50">
        <w:t xml:space="preserve">from the </w:t>
      </w:r>
      <w:r w:rsidR="00FC4A50" w:rsidRPr="004D7EF7">
        <w:t>State Road Construction Account</w:t>
      </w:r>
      <w:r w:rsidR="00FC4A50">
        <w:t xml:space="preserve"> </w:t>
      </w:r>
      <w:r w:rsidR="001B2F7F">
        <w:t xml:space="preserve">does not affect any </w:t>
      </w:r>
      <w:r w:rsidR="00421C80">
        <w:t xml:space="preserve">other </w:t>
      </w:r>
      <w:r w:rsidR="001B2F7F">
        <w:t xml:space="preserve">funding received by those counties from the </w:t>
      </w:r>
      <w:r w:rsidR="00421C80">
        <w:t>S</w:t>
      </w:r>
      <w:r w:rsidR="001B2F7F">
        <w:t xml:space="preserve">tate </w:t>
      </w:r>
      <w:r w:rsidR="00421C80">
        <w:t>R</w:t>
      </w:r>
      <w:r w:rsidR="001B2F7F">
        <w:t xml:space="preserve">oad </w:t>
      </w:r>
      <w:r w:rsidR="00421C80">
        <w:t>F</w:t>
      </w:r>
      <w:r w:rsidR="001B2F7F">
        <w:t>und.</w:t>
      </w:r>
    </w:p>
    <w:p w14:paraId="786F9244" w14:textId="77777777" w:rsidR="00303684" w:rsidRDefault="00303684" w:rsidP="00CC1F3B">
      <w:pPr>
        <w:pStyle w:val="EnactingClause"/>
        <w:sectPr w:rsidR="00303684" w:rsidSect="00773825">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t>Be it enacted by the Legislature of West Virginia:</w:t>
      </w:r>
    </w:p>
    <w:p w14:paraId="18D3F8C9" w14:textId="77777777" w:rsidR="00D058A1" w:rsidRDefault="00D058A1" w:rsidP="00C21C35">
      <w:pPr>
        <w:pStyle w:val="ArticleHeading"/>
        <w:sectPr w:rsidR="00D058A1" w:rsidSect="00773825">
          <w:type w:val="continuous"/>
          <w:pgSz w:w="12240" w:h="15840" w:code="1"/>
          <w:pgMar w:top="1440" w:right="1440" w:bottom="1440" w:left="1440" w:header="720" w:footer="720" w:gutter="0"/>
          <w:lnNumType w:countBy="1" w:restart="newSection"/>
          <w:cols w:space="720"/>
          <w:titlePg/>
          <w:docGrid w:linePitch="360"/>
        </w:sectPr>
      </w:pPr>
      <w:r>
        <w:t>ARTICLE 16A. WEST VIRGINIA PARKWAYS, ECONOMIC DEVELOPMENT AND TOURISM AUTHORITY.</w:t>
      </w:r>
    </w:p>
    <w:p w14:paraId="7C30AC9A" w14:textId="77777777" w:rsidR="00D058A1" w:rsidRPr="004D7EF7" w:rsidRDefault="00D058A1" w:rsidP="00B35BF9">
      <w:pPr>
        <w:pStyle w:val="SectionHeading"/>
      </w:pPr>
      <w:r w:rsidRPr="004D7EF7">
        <w:t>§17-16A-11.  State Road Construction Account.</w:t>
      </w:r>
    </w:p>
    <w:p w14:paraId="725A92D8" w14:textId="77777777" w:rsidR="00D058A1" w:rsidRPr="004D7EF7" w:rsidRDefault="00D058A1" w:rsidP="00B35BF9">
      <w:pPr>
        <w:pStyle w:val="SectionHeading"/>
        <w:sectPr w:rsidR="00D058A1" w:rsidRPr="004D7EF7" w:rsidSect="00773825">
          <w:headerReference w:type="even" r:id="rId14"/>
          <w:headerReference w:type="default" r:id="rId15"/>
          <w:footerReference w:type="even" r:id="rId16"/>
          <w:footerReference w:type="default" r:id="rId17"/>
          <w:headerReference w:type="first" r:id="rId18"/>
          <w:footerReference w:type="first" r:id="rId19"/>
          <w:type w:val="continuous"/>
          <w:pgSz w:w="12240" w:h="15840" w:code="1"/>
          <w:pgMar w:top="1440" w:right="1440" w:bottom="1440" w:left="1440" w:header="720" w:footer="720" w:gutter="0"/>
          <w:lnNumType w:countBy="1" w:restart="newSection"/>
          <w:cols w:space="720"/>
          <w:titlePg/>
          <w:docGrid w:linePitch="360"/>
        </w:sectPr>
      </w:pPr>
    </w:p>
    <w:p w14:paraId="17C04EE6" w14:textId="77777777" w:rsidR="00D058A1" w:rsidRPr="004D7EF7" w:rsidRDefault="00D058A1" w:rsidP="00B35BF9">
      <w:pPr>
        <w:pStyle w:val="SectionBody"/>
      </w:pPr>
      <w:r w:rsidRPr="004D7EF7">
        <w:t>(a) There is hereby created within the State Road Fund a special revenue account to be known as the State Road Construction Account held in the State Treasury to be expended by the Division of Highways for construction, maintenance and repair of public highways and bridges in this state. The State Road Construction Account created in this section is a special revenue account in the State Treasury and is not part of the state General Revenue Fund.</w:t>
      </w:r>
    </w:p>
    <w:p w14:paraId="479F8CB8" w14:textId="77777777" w:rsidR="00D058A1" w:rsidRPr="004D7EF7" w:rsidRDefault="00D058A1" w:rsidP="00B35BF9">
      <w:pPr>
        <w:pStyle w:val="SectionBody"/>
      </w:pPr>
      <w:r w:rsidRPr="004D7EF7">
        <w:t>(b) The State Road Construction Account shall consist of:</w:t>
      </w:r>
    </w:p>
    <w:p w14:paraId="4EE64D67" w14:textId="4939988C" w:rsidR="00D058A1" w:rsidRPr="004D7EF7" w:rsidRDefault="00D058A1" w:rsidP="00B35BF9">
      <w:pPr>
        <w:pStyle w:val="SectionBody"/>
      </w:pPr>
      <w:r w:rsidRPr="004D7EF7">
        <w:t xml:space="preserve">(1) All or any portion of the proceeds of any parkway revenue bonds issued pursuant to </w:t>
      </w:r>
      <w:r w:rsidR="00581DAF" w:rsidRPr="002C40AE">
        <w:rPr>
          <w:rFonts w:cs="Arial"/>
          <w:color w:val="auto"/>
        </w:rPr>
        <w:t>§</w:t>
      </w:r>
      <w:r w:rsidR="00581DAF" w:rsidRPr="002C40AE">
        <w:rPr>
          <w:color w:val="auto"/>
        </w:rPr>
        <w:t xml:space="preserve">17-16A-10 </w:t>
      </w:r>
      <w:r w:rsidRPr="002C40AE">
        <w:rPr>
          <w:color w:val="auto"/>
        </w:rPr>
        <w:t xml:space="preserve">of </w:t>
      </w:r>
      <w:r w:rsidR="00581DAF" w:rsidRPr="002C40AE">
        <w:rPr>
          <w:color w:val="auto"/>
        </w:rPr>
        <w:t>code</w:t>
      </w:r>
      <w:r w:rsidR="00581DAF">
        <w:t xml:space="preserve"> </w:t>
      </w:r>
      <w:r w:rsidRPr="00581DAF">
        <w:t>that</w:t>
      </w:r>
      <w:r w:rsidRPr="004D7EF7">
        <w:t xml:space="preserve"> the Parkways Authority, in its discretion, may credit to the State Road Construction Account, notwithstanding any provision of said section to the contrary;</w:t>
      </w:r>
    </w:p>
    <w:p w14:paraId="74344B18" w14:textId="2B4B1F4B" w:rsidR="00D058A1" w:rsidRPr="004D7EF7" w:rsidRDefault="00D058A1" w:rsidP="00B35BF9">
      <w:pPr>
        <w:pStyle w:val="SectionBody"/>
      </w:pPr>
      <w:r w:rsidRPr="004D7EF7">
        <w:t xml:space="preserve">(2) Any appropriations, grants, gifts, </w:t>
      </w:r>
      <w:r w:rsidR="002C40AE" w:rsidRPr="004D7EF7">
        <w:t>contributions,</w:t>
      </w:r>
      <w:r w:rsidRPr="004D7EF7">
        <w:t xml:space="preserve"> or other revenues received by the State Road Construction Account from any source; and</w:t>
      </w:r>
    </w:p>
    <w:p w14:paraId="1531E064" w14:textId="77777777" w:rsidR="00D058A1" w:rsidRPr="004D7EF7" w:rsidRDefault="00D058A1" w:rsidP="00B35BF9">
      <w:pPr>
        <w:pStyle w:val="SectionBody"/>
      </w:pPr>
      <w:r w:rsidRPr="004D7EF7">
        <w:t>(3) All interest earned on moneys held in the account.</w:t>
      </w:r>
    </w:p>
    <w:p w14:paraId="357A1BCB" w14:textId="77777777" w:rsidR="00D058A1" w:rsidRPr="004D7EF7" w:rsidRDefault="00D058A1" w:rsidP="00B35BF9">
      <w:pPr>
        <w:pStyle w:val="SectionBody"/>
      </w:pPr>
      <w:r w:rsidRPr="004D7EF7">
        <w:t xml:space="preserve">(c) The funds in the special revenue account created by this section will be expended by the Division of Highways for the costs of acquisition, construction, reconstruction, maintenance, improvement or repair of public highways and bridges, as contained in the Division of Highways’ Statewide Transportation Improvement Plan as it existed on June 1, 2017, or the West Virginia Division of Highways SOS Transportation Investment Program Candidate Project List dated May </w:t>
      </w:r>
      <w:r w:rsidRPr="004D7EF7">
        <w:lastRenderedPageBreak/>
        <w:t>3, 2017, in the following counties:</w:t>
      </w:r>
    </w:p>
    <w:p w14:paraId="28890ED1" w14:textId="77777777" w:rsidR="00D058A1" w:rsidRPr="004D7EF7" w:rsidRDefault="00D058A1" w:rsidP="00B35BF9">
      <w:pPr>
        <w:pStyle w:val="SectionBody"/>
      </w:pPr>
      <w:r w:rsidRPr="004D7EF7">
        <w:t>(1) Raleigh County;</w:t>
      </w:r>
    </w:p>
    <w:p w14:paraId="2D0A3A20" w14:textId="77777777" w:rsidR="00D058A1" w:rsidRPr="004D7EF7" w:rsidRDefault="00D058A1" w:rsidP="00B35BF9">
      <w:pPr>
        <w:pStyle w:val="SectionBody"/>
      </w:pPr>
      <w:r w:rsidRPr="004D7EF7">
        <w:t>(2) Fayette County;</w:t>
      </w:r>
    </w:p>
    <w:p w14:paraId="7C649B10" w14:textId="77777777" w:rsidR="00D058A1" w:rsidRPr="004D7EF7" w:rsidRDefault="00D058A1" w:rsidP="00B35BF9">
      <w:pPr>
        <w:pStyle w:val="SectionBody"/>
      </w:pPr>
      <w:r w:rsidRPr="004D7EF7">
        <w:t xml:space="preserve">(3) Wyoming County; </w:t>
      </w:r>
    </w:p>
    <w:p w14:paraId="3A9DB2EB" w14:textId="77777777" w:rsidR="00D058A1" w:rsidRPr="004D7EF7" w:rsidRDefault="00D058A1" w:rsidP="00B35BF9">
      <w:pPr>
        <w:pStyle w:val="SectionBody"/>
      </w:pPr>
      <w:r w:rsidRPr="004D7EF7">
        <w:t>(4) Mercer County;</w:t>
      </w:r>
    </w:p>
    <w:p w14:paraId="4EE5AFD2" w14:textId="77777777" w:rsidR="00D058A1" w:rsidRPr="004D7EF7" w:rsidRDefault="00D058A1" w:rsidP="00B35BF9">
      <w:pPr>
        <w:pStyle w:val="SectionBody"/>
      </w:pPr>
      <w:r w:rsidRPr="004D7EF7">
        <w:t>(5) Kanawha County;</w:t>
      </w:r>
    </w:p>
    <w:p w14:paraId="5C96EBF2" w14:textId="77777777" w:rsidR="00D058A1" w:rsidRPr="004D7EF7" w:rsidRDefault="00D058A1" w:rsidP="00B35BF9">
      <w:pPr>
        <w:pStyle w:val="SectionBody"/>
      </w:pPr>
      <w:r w:rsidRPr="004D7EF7">
        <w:t>(6) Greenbrier County;</w:t>
      </w:r>
    </w:p>
    <w:p w14:paraId="24E688E5" w14:textId="77777777" w:rsidR="00D058A1" w:rsidRPr="004D7EF7" w:rsidRDefault="00D058A1" w:rsidP="00B35BF9">
      <w:pPr>
        <w:pStyle w:val="SectionBody"/>
      </w:pPr>
      <w:r w:rsidRPr="004D7EF7">
        <w:t>(7) Monroe County;</w:t>
      </w:r>
    </w:p>
    <w:p w14:paraId="3B1E74D6" w14:textId="77777777" w:rsidR="00D058A1" w:rsidRPr="004D7EF7" w:rsidRDefault="00D058A1" w:rsidP="00B35BF9">
      <w:pPr>
        <w:pStyle w:val="SectionBody"/>
      </w:pPr>
      <w:r w:rsidRPr="004D7EF7">
        <w:t xml:space="preserve">(8) Summers County; </w:t>
      </w:r>
    </w:p>
    <w:p w14:paraId="1A74FFB3" w14:textId="77777777" w:rsidR="00D058A1" w:rsidRPr="004D7EF7" w:rsidRDefault="00D058A1" w:rsidP="00B35BF9">
      <w:pPr>
        <w:pStyle w:val="SectionBody"/>
      </w:pPr>
      <w:r w:rsidRPr="004D7EF7">
        <w:t xml:space="preserve">(9) McDowell County; and </w:t>
      </w:r>
    </w:p>
    <w:p w14:paraId="15823439" w14:textId="0F4D3D10" w:rsidR="00D058A1" w:rsidRDefault="00D058A1" w:rsidP="00B35BF9">
      <w:pPr>
        <w:pStyle w:val="SectionBody"/>
      </w:pPr>
      <w:r w:rsidRPr="004D7EF7">
        <w:t>(10) Nicholas County.</w:t>
      </w:r>
    </w:p>
    <w:p w14:paraId="1EEF7083" w14:textId="54458DC4" w:rsidR="001B2F7F" w:rsidRPr="001B2F7F" w:rsidRDefault="003701F8" w:rsidP="00B35BF9">
      <w:pPr>
        <w:pStyle w:val="SectionBody"/>
        <w:rPr>
          <w:u w:val="single"/>
        </w:rPr>
      </w:pPr>
      <w:r w:rsidRPr="001B2F7F">
        <w:rPr>
          <w:u w:val="single"/>
        </w:rPr>
        <w:t>(d) No funding to the counties listed in subsection (c) of this section</w:t>
      </w:r>
      <w:r w:rsidR="001B2F7F" w:rsidRPr="001B2F7F">
        <w:rPr>
          <w:u w:val="single"/>
        </w:rPr>
        <w:t>,</w:t>
      </w:r>
      <w:r w:rsidRPr="001B2F7F">
        <w:rPr>
          <w:u w:val="single"/>
        </w:rPr>
        <w:t xml:space="preserve"> from the </w:t>
      </w:r>
      <w:r w:rsidR="00421C80">
        <w:rPr>
          <w:u w:val="single"/>
        </w:rPr>
        <w:t>S</w:t>
      </w:r>
      <w:r w:rsidRPr="001B2F7F">
        <w:rPr>
          <w:u w:val="single"/>
        </w:rPr>
        <w:t xml:space="preserve">tate </w:t>
      </w:r>
      <w:r w:rsidR="00421C80">
        <w:rPr>
          <w:u w:val="single"/>
        </w:rPr>
        <w:t>R</w:t>
      </w:r>
      <w:r w:rsidRPr="001B2F7F">
        <w:rPr>
          <w:u w:val="single"/>
        </w:rPr>
        <w:t xml:space="preserve">oad </w:t>
      </w:r>
      <w:r w:rsidR="00421C80">
        <w:rPr>
          <w:u w:val="single"/>
        </w:rPr>
        <w:t>F</w:t>
      </w:r>
      <w:r w:rsidRPr="001B2F7F">
        <w:rPr>
          <w:u w:val="single"/>
        </w:rPr>
        <w:t xml:space="preserve">und may be modified </w:t>
      </w:r>
      <w:r w:rsidR="001B2F7F" w:rsidRPr="001B2F7F">
        <w:rPr>
          <w:u w:val="single"/>
        </w:rPr>
        <w:t xml:space="preserve">as a result of receiving any funding </w:t>
      </w:r>
      <w:r w:rsidR="00421C80">
        <w:rPr>
          <w:u w:val="single"/>
        </w:rPr>
        <w:t xml:space="preserve">from </w:t>
      </w:r>
      <w:r w:rsidR="00421C80" w:rsidRPr="00421C80">
        <w:rPr>
          <w:u w:val="single"/>
        </w:rPr>
        <w:t>the State Road Construction Account</w:t>
      </w:r>
      <w:r w:rsidR="00421C80" w:rsidRPr="001B2F7F">
        <w:rPr>
          <w:u w:val="single"/>
        </w:rPr>
        <w:t xml:space="preserve"> </w:t>
      </w:r>
      <w:r w:rsidR="001B2F7F" w:rsidRPr="001B2F7F">
        <w:rPr>
          <w:u w:val="single"/>
        </w:rPr>
        <w:t>under this section</w:t>
      </w:r>
      <w:r w:rsidRPr="001B2F7F">
        <w:rPr>
          <w:u w:val="single"/>
        </w:rPr>
        <w:t xml:space="preserve">. </w:t>
      </w:r>
    </w:p>
    <w:p w14:paraId="212C3DCB" w14:textId="598E663A" w:rsidR="003701F8" w:rsidRDefault="001B2F7F" w:rsidP="00B35BF9">
      <w:pPr>
        <w:pStyle w:val="SectionBody"/>
      </w:pPr>
      <w:r w:rsidRPr="001B2F7F">
        <w:rPr>
          <w:u w:val="single"/>
        </w:rPr>
        <w:t>(e)</w:t>
      </w:r>
      <w:r w:rsidR="003701F8" w:rsidRPr="001B2F7F">
        <w:rPr>
          <w:u w:val="single"/>
        </w:rPr>
        <w:t xml:space="preserve"> The Division shall </w:t>
      </w:r>
      <w:r w:rsidRPr="001B2F7F">
        <w:rPr>
          <w:u w:val="single"/>
        </w:rPr>
        <w:t>conduct</w:t>
      </w:r>
      <w:r w:rsidR="003701F8" w:rsidRPr="001B2F7F">
        <w:rPr>
          <w:u w:val="single"/>
        </w:rPr>
        <w:t xml:space="preserve"> a study to determine </w:t>
      </w:r>
      <w:r w:rsidR="00784F5E">
        <w:rPr>
          <w:u w:val="single"/>
        </w:rPr>
        <w:t xml:space="preserve">any </w:t>
      </w:r>
      <w:r w:rsidR="003701F8" w:rsidRPr="001B2F7F">
        <w:rPr>
          <w:u w:val="single"/>
        </w:rPr>
        <w:t>funding that may have been disputed from the effective date of this section until January 1, 2021.</w:t>
      </w:r>
    </w:p>
    <w:p w14:paraId="3E034BE1" w14:textId="77777777" w:rsidR="00C33014" w:rsidRDefault="00C33014" w:rsidP="00CC1F3B">
      <w:pPr>
        <w:pStyle w:val="Note"/>
      </w:pPr>
    </w:p>
    <w:p w14:paraId="1F82DD9E" w14:textId="64289C7F" w:rsidR="006865E9" w:rsidRDefault="00CF1DCA" w:rsidP="00CC1F3B">
      <w:pPr>
        <w:pStyle w:val="Note"/>
      </w:pPr>
      <w:r>
        <w:t>NOTE: The</w:t>
      </w:r>
      <w:r w:rsidR="006865E9">
        <w:t xml:space="preserve"> purpose of this bill is to </w:t>
      </w:r>
      <w:r w:rsidR="001B2F7F">
        <w:t>e</w:t>
      </w:r>
      <w:r w:rsidR="00784F5E">
        <w:t>nsure</w:t>
      </w:r>
      <w:r w:rsidR="001B2F7F">
        <w:t xml:space="preserve"> that funding to counties named in this section </w:t>
      </w:r>
      <w:r w:rsidR="001D321D">
        <w:t xml:space="preserve">from the </w:t>
      </w:r>
      <w:r w:rsidR="001D321D" w:rsidRPr="004D7EF7">
        <w:t>State Road Construction Account</w:t>
      </w:r>
      <w:r w:rsidR="001D321D">
        <w:t xml:space="preserve"> </w:t>
      </w:r>
      <w:r w:rsidR="001B2F7F">
        <w:t xml:space="preserve">does not affect any funding received by those counties from the </w:t>
      </w:r>
      <w:r w:rsidR="001D321D">
        <w:t>State Road Fund</w:t>
      </w:r>
      <w:r w:rsidR="001B2F7F">
        <w:t>.</w:t>
      </w:r>
    </w:p>
    <w:p w14:paraId="7A7CB8EE" w14:textId="77777777" w:rsidR="006865E9" w:rsidRPr="00303684" w:rsidRDefault="00AE48A0" w:rsidP="00CC1F3B">
      <w:pPr>
        <w:pStyle w:val="Note"/>
      </w:pPr>
      <w:r w:rsidRPr="00AE48A0">
        <w:t>Strike-throughs indicate language that would be stricken from a heading or the present law and underscoring indicates new language that would be added.</w:t>
      </w:r>
    </w:p>
    <w:sectPr w:rsidR="006865E9" w:rsidRPr="00303684" w:rsidSect="009439D5">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ABD347" w14:textId="77777777" w:rsidR="005A3DAE" w:rsidRPr="00B844FE" w:rsidRDefault="005A3DAE" w:rsidP="00B844FE">
      <w:r>
        <w:separator/>
      </w:r>
    </w:p>
  </w:endnote>
  <w:endnote w:type="continuationSeparator" w:id="0">
    <w:p w14:paraId="33C7A917"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263EBA2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4F776BFD"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69FAE9A9"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D3D96E" w14:textId="77777777" w:rsidR="007A5212" w:rsidRDefault="007A521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247D0D" w14:textId="77777777" w:rsidR="00D058A1" w:rsidRPr="004D7EF7" w:rsidRDefault="00D058A1" w:rsidP="004D7EF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13079677"/>
      <w:docPartObj>
        <w:docPartGallery w:val="Page Numbers (Bottom of Page)"/>
        <w:docPartUnique/>
      </w:docPartObj>
    </w:sdtPr>
    <w:sdtEndPr>
      <w:rPr>
        <w:noProof/>
      </w:rPr>
    </w:sdtEndPr>
    <w:sdtContent>
      <w:p w14:paraId="649C9873" w14:textId="74DED892" w:rsidR="009439D5" w:rsidRDefault="009439D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ADFBFE" w14:textId="77777777" w:rsidR="00D058A1" w:rsidRPr="004D7EF7" w:rsidRDefault="00D058A1" w:rsidP="004D7EF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40623C" w14:textId="77777777" w:rsidR="00D058A1" w:rsidRPr="004D7EF7" w:rsidRDefault="00D058A1" w:rsidP="004D7E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03A1A2" w14:textId="77777777" w:rsidR="005A3DAE" w:rsidRPr="00B844FE" w:rsidRDefault="005A3DAE" w:rsidP="00B844FE">
      <w:r>
        <w:separator/>
      </w:r>
    </w:p>
  </w:footnote>
  <w:footnote w:type="continuationSeparator" w:id="0">
    <w:p w14:paraId="57515589"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5D7681" w14:textId="77777777" w:rsidR="002A0269" w:rsidRPr="00B844FE" w:rsidRDefault="00501633">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D71B84" w14:textId="7D39B673" w:rsidR="00C33014" w:rsidRPr="00C33014" w:rsidRDefault="00AE48A0" w:rsidP="000573A9">
    <w:pPr>
      <w:pStyle w:val="HeaderStyle"/>
    </w:pPr>
    <w:r>
      <w:t>I</w:t>
    </w:r>
    <w:r w:rsidR="001A66B7">
      <w:t xml:space="preserve">ntr </w:t>
    </w:r>
    <w:sdt>
      <w:sdtPr>
        <w:tag w:val="BNumWH"/>
        <w:id w:val="138549797"/>
        <w:placeholder>
          <w:docPart w:val="F10AB3C0881949F6AA5DB75588A471DD"/>
        </w:placeholder>
        <w:showingPlcHdr/>
        <w:text/>
      </w:sdtPr>
      <w:sdtEndPr/>
      <w:sdtContent/>
    </w:sdt>
    <w:r w:rsidR="007A5259">
      <w:t xml:space="preserve"> </w:t>
    </w:r>
    <w:r w:rsidR="00773825">
      <w:t>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D058A1" w:rsidRPr="00D058A1">
          <w:rPr>
            <w:color w:val="auto"/>
          </w:rPr>
          <w:t>2021R1585</w:t>
        </w:r>
      </w:sdtContent>
    </w:sdt>
  </w:p>
  <w:p w14:paraId="4947669A"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C73583" w14:textId="120020BE" w:rsidR="002A0269" w:rsidRPr="002A0269" w:rsidRDefault="00501633" w:rsidP="00CC1F3B">
    <w:pPr>
      <w:pStyle w:val="HeaderStyle"/>
    </w:pPr>
    <w:sdt>
      <w:sdtPr>
        <w:tag w:val="BNumWH"/>
        <w:id w:val="-1890952866"/>
        <w:placeholder>
          <w:docPart w:val="B70B9D4D8E1843FF85A620844604DAB4"/>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D058A1">
          <w:t>2021R1585</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1A190B" w14:textId="77777777" w:rsidR="00D058A1" w:rsidRPr="004D7EF7" w:rsidRDefault="00D058A1" w:rsidP="004D7EF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13C0ED" w14:textId="77777777" w:rsidR="007A5212" w:rsidRPr="009207CE" w:rsidRDefault="007A5212" w:rsidP="007A5212">
    <w:pPr>
      <w:pStyle w:val="HeaderStyle"/>
      <w:rPr>
        <w:color w:val="auto"/>
      </w:rPr>
    </w:pPr>
    <w:r w:rsidRPr="009207CE">
      <w:rPr>
        <w:color w:val="auto"/>
      </w:rPr>
      <w:t xml:space="preserve">Intr </w:t>
    </w:r>
    <w:sdt>
      <w:sdtPr>
        <w:rPr>
          <w:color w:val="auto"/>
        </w:rPr>
        <w:tag w:val="BNumWH"/>
        <w:id w:val="-734548767"/>
        <w:placeholder>
          <w:docPart w:val="BDC669FB0E99410C9D67CBA5875B39C1"/>
        </w:placeholder>
        <w:showingPlcHdr/>
        <w:text/>
      </w:sdtPr>
      <w:sdtEndPr/>
      <w:sdtContent/>
    </w:sdt>
    <w:r w:rsidRPr="009207CE">
      <w:rPr>
        <w:color w:val="auto"/>
      </w:rPr>
      <w:t xml:space="preserve"> HB</w:t>
    </w:r>
    <w:r w:rsidRPr="009207CE">
      <w:rPr>
        <w:color w:val="auto"/>
      </w:rPr>
      <w:ptab w:relativeTo="margin" w:alignment="center" w:leader="none"/>
    </w:r>
    <w:r w:rsidRPr="009207CE">
      <w:rPr>
        <w:color w:val="auto"/>
      </w:rPr>
      <w:tab/>
    </w:r>
    <w:sdt>
      <w:sdtPr>
        <w:rPr>
          <w:color w:val="auto"/>
        </w:rPr>
        <w:alias w:val="CBD Number"/>
        <w:tag w:val="CBD Number"/>
        <w:id w:val="-1781791774"/>
        <w:text/>
      </w:sdtPr>
      <w:sdtEndPr/>
      <w:sdtContent>
        <w:r w:rsidRPr="009207CE">
          <w:rPr>
            <w:color w:val="auto"/>
          </w:rPr>
          <w:t>2021R1585</w:t>
        </w:r>
      </w:sdtContent>
    </w:sdt>
  </w:p>
  <w:p w14:paraId="6ADD158B" w14:textId="77777777" w:rsidR="007A5212" w:rsidRPr="009207CE" w:rsidRDefault="007A5212" w:rsidP="007A5212">
    <w:pPr>
      <w:pStyle w:val="Header"/>
      <w:rPr>
        <w:color w:val="auto"/>
      </w:rPr>
    </w:pPr>
  </w:p>
  <w:p w14:paraId="0B18A01E" w14:textId="5B595B53" w:rsidR="00D058A1" w:rsidRPr="004D7EF7" w:rsidRDefault="009207CE" w:rsidP="009207CE">
    <w:pPr>
      <w:pStyle w:val="Header"/>
      <w:tabs>
        <w:tab w:val="clear" w:pos="4680"/>
        <w:tab w:val="clear" w:pos="9360"/>
        <w:tab w:val="left" w:pos="5892"/>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6368A6" w14:textId="77777777" w:rsidR="00D058A1" w:rsidRPr="004D7EF7" w:rsidRDefault="00D058A1" w:rsidP="004D7E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tzQzMzQxtzA3sLRU0lEKTi0uzszPAykwrAUA7K65oywAAAA="/>
  </w:docVars>
  <w:rsids>
    <w:rsidRoot w:val="00CB1ADC"/>
    <w:rsid w:val="0000526A"/>
    <w:rsid w:val="000573A9"/>
    <w:rsid w:val="00085D22"/>
    <w:rsid w:val="000C5C77"/>
    <w:rsid w:val="000E3912"/>
    <w:rsid w:val="0010070F"/>
    <w:rsid w:val="0015112E"/>
    <w:rsid w:val="001552E7"/>
    <w:rsid w:val="001566B4"/>
    <w:rsid w:val="001A66B7"/>
    <w:rsid w:val="001B2F7F"/>
    <w:rsid w:val="001C279E"/>
    <w:rsid w:val="001D321D"/>
    <w:rsid w:val="001D459E"/>
    <w:rsid w:val="0027011C"/>
    <w:rsid w:val="00271031"/>
    <w:rsid w:val="00274200"/>
    <w:rsid w:val="00275740"/>
    <w:rsid w:val="002A0269"/>
    <w:rsid w:val="002C40AE"/>
    <w:rsid w:val="00303684"/>
    <w:rsid w:val="003143F5"/>
    <w:rsid w:val="00314854"/>
    <w:rsid w:val="003701F8"/>
    <w:rsid w:val="00394191"/>
    <w:rsid w:val="003C51CD"/>
    <w:rsid w:val="00421C80"/>
    <w:rsid w:val="004368E0"/>
    <w:rsid w:val="004C13DD"/>
    <w:rsid w:val="004D36C4"/>
    <w:rsid w:val="004E3441"/>
    <w:rsid w:val="00500579"/>
    <w:rsid w:val="00501633"/>
    <w:rsid w:val="00581DAF"/>
    <w:rsid w:val="005A3DAE"/>
    <w:rsid w:val="005A5366"/>
    <w:rsid w:val="006065C8"/>
    <w:rsid w:val="006369EB"/>
    <w:rsid w:val="00637E73"/>
    <w:rsid w:val="006865E9"/>
    <w:rsid w:val="00691F3E"/>
    <w:rsid w:val="00694BFB"/>
    <w:rsid w:val="006A106B"/>
    <w:rsid w:val="006C523D"/>
    <w:rsid w:val="006D4036"/>
    <w:rsid w:val="00773825"/>
    <w:rsid w:val="00784F5E"/>
    <w:rsid w:val="007A5212"/>
    <w:rsid w:val="007A5259"/>
    <w:rsid w:val="007A7081"/>
    <w:rsid w:val="007F1CF5"/>
    <w:rsid w:val="008346D6"/>
    <w:rsid w:val="00834EDE"/>
    <w:rsid w:val="008736AA"/>
    <w:rsid w:val="008D275D"/>
    <w:rsid w:val="009207CE"/>
    <w:rsid w:val="009439D5"/>
    <w:rsid w:val="00980327"/>
    <w:rsid w:val="00986478"/>
    <w:rsid w:val="009B5557"/>
    <w:rsid w:val="009F1067"/>
    <w:rsid w:val="00A31E01"/>
    <w:rsid w:val="00A527AD"/>
    <w:rsid w:val="00A718CF"/>
    <w:rsid w:val="00AE48A0"/>
    <w:rsid w:val="00AE61BE"/>
    <w:rsid w:val="00B16F25"/>
    <w:rsid w:val="00B24422"/>
    <w:rsid w:val="00B52D54"/>
    <w:rsid w:val="00B66B81"/>
    <w:rsid w:val="00B80C20"/>
    <w:rsid w:val="00B844FE"/>
    <w:rsid w:val="00B86B4F"/>
    <w:rsid w:val="00BA1F84"/>
    <w:rsid w:val="00BC562B"/>
    <w:rsid w:val="00C33014"/>
    <w:rsid w:val="00C33434"/>
    <w:rsid w:val="00C34869"/>
    <w:rsid w:val="00C42EB6"/>
    <w:rsid w:val="00C85096"/>
    <w:rsid w:val="00CB1ADC"/>
    <w:rsid w:val="00CB20EF"/>
    <w:rsid w:val="00CC1F3B"/>
    <w:rsid w:val="00CD12CB"/>
    <w:rsid w:val="00CD36CF"/>
    <w:rsid w:val="00CF1DCA"/>
    <w:rsid w:val="00D058A1"/>
    <w:rsid w:val="00D142D9"/>
    <w:rsid w:val="00D579FC"/>
    <w:rsid w:val="00D81C16"/>
    <w:rsid w:val="00DE526B"/>
    <w:rsid w:val="00DF199D"/>
    <w:rsid w:val="00E01542"/>
    <w:rsid w:val="00E365F1"/>
    <w:rsid w:val="00E62F48"/>
    <w:rsid w:val="00E80072"/>
    <w:rsid w:val="00E831B3"/>
    <w:rsid w:val="00E95FBC"/>
    <w:rsid w:val="00EE70CB"/>
    <w:rsid w:val="00F11E3E"/>
    <w:rsid w:val="00F41CA2"/>
    <w:rsid w:val="00F443C0"/>
    <w:rsid w:val="00F62EFB"/>
    <w:rsid w:val="00F939A4"/>
    <w:rsid w:val="00FA7B09"/>
    <w:rsid w:val="00FC4A50"/>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54D7B895"/>
  <w15:chartTrackingRefBased/>
  <w15:docId w15:val="{84522388-72FC-4E3B-A4FF-83BE87454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D058A1"/>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F10AB3C0881949F6AA5DB75588A471DD"/>
        <w:category>
          <w:name w:val="General"/>
          <w:gallery w:val="placeholder"/>
        </w:category>
        <w:types>
          <w:type w:val="bbPlcHdr"/>
        </w:types>
        <w:behaviors>
          <w:behavior w:val="content"/>
        </w:behaviors>
        <w:guid w:val="{1B0542A2-167B-4558-A770-6B9D25AEE534}"/>
      </w:docPartPr>
      <w:docPartBody>
        <w:p w:rsidR="00031ED0" w:rsidRDefault="00031ED0"/>
      </w:docPartBody>
    </w:docPart>
    <w:docPart>
      <w:docPartPr>
        <w:name w:val="B70B9D4D8E1843FF85A620844604DAB4"/>
        <w:category>
          <w:name w:val="General"/>
          <w:gallery w:val="placeholder"/>
        </w:category>
        <w:types>
          <w:type w:val="bbPlcHdr"/>
        </w:types>
        <w:behaviors>
          <w:behavior w:val="content"/>
        </w:behaviors>
        <w:guid w:val="{5E125236-9CA4-49C4-A5F3-094BA909675F}"/>
      </w:docPartPr>
      <w:docPartBody>
        <w:p w:rsidR="00031ED0" w:rsidRDefault="00031ED0"/>
      </w:docPartBody>
    </w:docPart>
    <w:docPart>
      <w:docPartPr>
        <w:name w:val="BDC669FB0E99410C9D67CBA5875B39C1"/>
        <w:category>
          <w:name w:val="General"/>
          <w:gallery w:val="placeholder"/>
        </w:category>
        <w:types>
          <w:type w:val="bbPlcHdr"/>
        </w:types>
        <w:behaviors>
          <w:behavior w:val="content"/>
        </w:behaviors>
        <w:guid w:val="{97338BC6-031C-4ECA-94F9-F50CFFAC4FD4}"/>
      </w:docPartPr>
      <w:docPartBody>
        <w:p w:rsidR="00B43BBC" w:rsidRDefault="00B43BBC"/>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31ED0"/>
    <w:rsid w:val="00075561"/>
    <w:rsid w:val="00791900"/>
    <w:rsid w:val="0096209A"/>
    <w:rsid w:val="00B43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73</Words>
  <Characters>270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3</cp:revision>
  <dcterms:created xsi:type="dcterms:W3CDTF">2021-02-13T14:32:00Z</dcterms:created>
  <dcterms:modified xsi:type="dcterms:W3CDTF">2022-01-10T16:55:00Z</dcterms:modified>
</cp:coreProperties>
</file>